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3486AE" w14:textId="3346507D" w:rsidR="00547472" w:rsidRPr="00E47011" w:rsidRDefault="00547472" w:rsidP="00547472">
      <w:pPr>
        <w:spacing w:before="480"/>
        <w:jc w:val="center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noProof/>
          <w:sz w:val="28"/>
        </w:rPr>
        <w:drawing>
          <wp:anchor distT="0" distB="0" distL="114300" distR="114300" simplePos="0" relativeHeight="251653120" behindDoc="0" locked="0" layoutInCell="1" allowOverlap="1" wp14:anchorId="2DF1D34C" wp14:editId="2B8A8D33">
            <wp:simplePos x="0" y="0"/>
            <wp:positionH relativeFrom="margin">
              <wp:posOffset>2621280</wp:posOffset>
            </wp:positionH>
            <wp:positionV relativeFrom="paragraph">
              <wp:posOffset>-271145</wp:posOffset>
            </wp:positionV>
            <wp:extent cx="457200" cy="561975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47011">
        <w:rPr>
          <w:rFonts w:ascii="Tahoma" w:hAnsi="Tahoma" w:cs="Tahoma"/>
          <w:b/>
          <w:sz w:val="22"/>
          <w:szCs w:val="22"/>
        </w:rPr>
        <w:t>UNIVERSIDADE ESTADUAL DE SANTA CRUZ – UESC</w:t>
      </w:r>
    </w:p>
    <w:p w14:paraId="411FB7AC" w14:textId="77777777" w:rsidR="00547472" w:rsidRDefault="00547472" w:rsidP="00547472">
      <w:pPr>
        <w:pBdr>
          <w:bottom w:val="single" w:sz="12" w:space="1" w:color="auto"/>
        </w:pBdr>
        <w:jc w:val="center"/>
        <w:rPr>
          <w:rFonts w:ascii="Tahoma" w:hAnsi="Tahoma" w:cs="Tahoma"/>
          <w:b/>
          <w:sz w:val="16"/>
          <w:szCs w:val="22"/>
        </w:rPr>
      </w:pPr>
      <w:r w:rsidRPr="00E47011">
        <w:rPr>
          <w:rFonts w:ascii="Tahoma" w:hAnsi="Tahoma" w:cs="Tahoma"/>
          <w:b/>
          <w:sz w:val="16"/>
          <w:szCs w:val="22"/>
        </w:rPr>
        <w:t>PRÓ-REITORIA DE GRADUAÇÃO – PROGRAD</w:t>
      </w:r>
    </w:p>
    <w:p w14:paraId="49E5C52F" w14:textId="77777777" w:rsidR="00547472" w:rsidRDefault="00547472" w:rsidP="00547472">
      <w:pPr>
        <w:pStyle w:val="Cabealho"/>
        <w:pBdr>
          <w:bottom w:val="single" w:sz="12" w:space="1" w:color="auto"/>
        </w:pBdr>
        <w:tabs>
          <w:tab w:val="clear" w:pos="4252"/>
          <w:tab w:val="clear" w:pos="8504"/>
        </w:tabs>
        <w:jc w:val="center"/>
        <w:rPr>
          <w:rFonts w:ascii="Tahoma" w:hAnsi="Tahoma" w:cs="Tahoma"/>
          <w:b/>
          <w:sz w:val="16"/>
          <w:szCs w:val="22"/>
        </w:rPr>
      </w:pPr>
      <w:r w:rsidRPr="00E47011">
        <w:rPr>
          <w:rFonts w:ascii="Tahoma" w:hAnsi="Tahoma" w:cs="Tahoma"/>
          <w:b/>
          <w:sz w:val="16"/>
          <w:szCs w:val="22"/>
        </w:rPr>
        <w:t>GERÊNCIA DE SELEÇÃO E ORIENTAÇÃO – GESEOR</w:t>
      </w:r>
    </w:p>
    <w:p w14:paraId="673B3237" w14:textId="14358010" w:rsidR="00967E10" w:rsidRPr="00CE1C4B" w:rsidRDefault="00967E10" w:rsidP="00967E10">
      <w:pPr>
        <w:pStyle w:val="Ttulo6"/>
        <w:shd w:val="clear" w:color="auto" w:fill="215868" w:themeFill="accent5" w:themeFillShade="80"/>
        <w:spacing w:line="240" w:lineRule="auto"/>
        <w:jc w:val="center"/>
        <w:rPr>
          <w:rFonts w:ascii="Century Gothic" w:hAnsi="Century Gothic"/>
          <w:b/>
          <w:color w:val="FFFFFF" w:themeColor="background1"/>
          <w:sz w:val="18"/>
          <w:szCs w:val="18"/>
        </w:rPr>
      </w:pPr>
      <w:r w:rsidRPr="00CE1C4B">
        <w:rPr>
          <w:rFonts w:ascii="Century Gothic" w:hAnsi="Century Gothic"/>
          <w:b/>
          <w:color w:val="FFFFFF" w:themeColor="background1"/>
          <w:sz w:val="18"/>
          <w:szCs w:val="18"/>
        </w:rPr>
        <w:t>PROCESSO SELETIVO</w:t>
      </w:r>
      <w:r>
        <w:rPr>
          <w:rFonts w:ascii="Century Gothic" w:hAnsi="Century Gothic"/>
          <w:b/>
          <w:color w:val="FFFFFF" w:themeColor="background1"/>
          <w:sz w:val="18"/>
          <w:szCs w:val="18"/>
        </w:rPr>
        <w:t xml:space="preserve"> PARA </w:t>
      </w:r>
      <w:r w:rsidR="00A60CD3">
        <w:rPr>
          <w:rFonts w:ascii="Century Gothic" w:hAnsi="Century Gothic"/>
          <w:b/>
          <w:color w:val="FFFFFF" w:themeColor="background1"/>
          <w:sz w:val="18"/>
          <w:szCs w:val="18"/>
        </w:rPr>
        <w:t xml:space="preserve">PROFESSOR </w:t>
      </w:r>
    </w:p>
    <w:p w14:paraId="6502602A" w14:textId="5B6D8934" w:rsidR="00967E10" w:rsidRPr="00723CAA" w:rsidRDefault="00967E10" w:rsidP="00967E10">
      <w:pPr>
        <w:shd w:val="clear" w:color="auto" w:fill="B6DDE8" w:themeFill="accent5" w:themeFillTint="66"/>
        <w:jc w:val="center"/>
        <w:rPr>
          <w:rFonts w:ascii="Century Gothic" w:hAnsi="Century Gothic"/>
          <w:b/>
          <w:bCs/>
          <w:sz w:val="16"/>
          <w:szCs w:val="18"/>
        </w:rPr>
      </w:pPr>
      <w:r w:rsidRPr="00723CAA">
        <w:rPr>
          <w:rFonts w:ascii="Century Gothic" w:hAnsi="Century Gothic"/>
          <w:b/>
          <w:bCs/>
          <w:sz w:val="16"/>
          <w:szCs w:val="18"/>
        </w:rPr>
        <w:t xml:space="preserve">EDITAL UESC Nº </w:t>
      </w:r>
      <w:r w:rsidR="00137B56">
        <w:rPr>
          <w:rFonts w:ascii="Century Gothic" w:hAnsi="Century Gothic"/>
          <w:b/>
          <w:bCs/>
          <w:sz w:val="16"/>
          <w:szCs w:val="18"/>
        </w:rPr>
        <w:t>1</w:t>
      </w:r>
      <w:r w:rsidR="00A60CD3">
        <w:rPr>
          <w:rFonts w:ascii="Century Gothic" w:hAnsi="Century Gothic"/>
          <w:b/>
          <w:bCs/>
          <w:sz w:val="16"/>
          <w:szCs w:val="18"/>
        </w:rPr>
        <w:t>9</w:t>
      </w:r>
      <w:r w:rsidR="00DC6AC4">
        <w:rPr>
          <w:rFonts w:ascii="Century Gothic" w:hAnsi="Century Gothic"/>
          <w:b/>
          <w:bCs/>
          <w:sz w:val="16"/>
          <w:szCs w:val="18"/>
        </w:rPr>
        <w:t>3</w:t>
      </w:r>
      <w:r w:rsidR="00014BE1">
        <w:rPr>
          <w:rFonts w:ascii="Century Gothic" w:hAnsi="Century Gothic"/>
          <w:b/>
          <w:bCs/>
          <w:sz w:val="16"/>
          <w:szCs w:val="18"/>
        </w:rPr>
        <w:t>/2025</w:t>
      </w:r>
    </w:p>
    <w:p w14:paraId="27301296" w14:textId="77777777" w:rsidR="00967E10" w:rsidRDefault="00967E10" w:rsidP="00967E10">
      <w:pPr>
        <w:jc w:val="center"/>
        <w:rPr>
          <w:rFonts w:ascii="Century Gothic" w:hAnsi="Century Gothic"/>
          <w:b/>
          <w:szCs w:val="18"/>
        </w:rPr>
      </w:pPr>
    </w:p>
    <w:p w14:paraId="1E036C79" w14:textId="25BF5E9C" w:rsidR="00547472" w:rsidRPr="004D24D9" w:rsidRDefault="00967E10" w:rsidP="004D24D9">
      <w:pPr>
        <w:shd w:val="clear" w:color="auto" w:fill="D9D9D9" w:themeFill="background1" w:themeFillShade="D9"/>
        <w:jc w:val="center"/>
        <w:rPr>
          <w:rFonts w:ascii="Century Gothic" w:hAnsi="Century Gothic"/>
          <w:b/>
          <w:sz w:val="16"/>
          <w:szCs w:val="18"/>
        </w:rPr>
      </w:pPr>
      <w:r>
        <w:rPr>
          <w:rFonts w:ascii="Century Gothic" w:hAnsi="Century Gothic"/>
          <w:b/>
          <w:sz w:val="16"/>
          <w:szCs w:val="18"/>
        </w:rPr>
        <w:t>FORMULÁRIO DE RECURSO</w:t>
      </w:r>
    </w:p>
    <w:p w14:paraId="35B3917A" w14:textId="77777777" w:rsidR="00547472" w:rsidRDefault="00547472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9498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253"/>
        <w:gridCol w:w="476"/>
        <w:gridCol w:w="3454"/>
      </w:tblGrid>
      <w:tr w:rsidR="00547472" w:rsidRPr="00535D62" w14:paraId="73535BD5" w14:textId="77777777" w:rsidTr="00BE5588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53B10C" w14:textId="77777777" w:rsidR="00547472" w:rsidRPr="00535D62" w:rsidRDefault="00547472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(a):</w:t>
            </w:r>
          </w:p>
        </w:tc>
        <w:tc>
          <w:tcPr>
            <w:tcW w:w="81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BC0688" w14:textId="77777777" w:rsidR="00547472" w:rsidRPr="00535D62" w:rsidRDefault="00547472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BE5588" w:rsidRPr="00535D62" w14:paraId="0D54FB1F" w14:textId="77777777" w:rsidTr="00BE5588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F6DEB5" w14:textId="7B51BF6D" w:rsidR="00BE5588" w:rsidRDefault="00BE5588" w:rsidP="00BE5588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CAA7FD" w14:textId="77777777" w:rsidR="00BE5588" w:rsidRPr="00535D62" w:rsidRDefault="00BE5588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9B4D68" w14:textId="4768F965" w:rsidR="00BE5588" w:rsidRPr="00535D62" w:rsidRDefault="00BE5588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3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F566F9" w14:textId="77777777" w:rsidR="00BE5588" w:rsidRPr="00535D62" w:rsidRDefault="00BE5588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BE5588" w:rsidRPr="00535D62" w14:paraId="374B8037" w14:textId="77777777" w:rsidTr="00BE5588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FFD5970" w14:textId="580A1A6E" w:rsidR="00BE5588" w:rsidRDefault="00BE5588" w:rsidP="00BE5588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isciplina:</w:t>
            </w:r>
          </w:p>
        </w:tc>
        <w:tc>
          <w:tcPr>
            <w:tcW w:w="81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47F9EA" w14:textId="77777777" w:rsidR="00BE5588" w:rsidRPr="00535D62" w:rsidRDefault="00BE5588" w:rsidP="00BE5588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0CB2D72D" w14:textId="77777777" w:rsidR="00C96A1E" w:rsidRPr="00535D62" w:rsidRDefault="00C96A1E">
      <w:pPr>
        <w:rPr>
          <w:sz w:val="22"/>
        </w:rPr>
      </w:pPr>
    </w:p>
    <w:tbl>
      <w:tblPr>
        <w:tblW w:w="9498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8"/>
      </w:tblGrid>
      <w:tr w:rsidR="00C96A1E" w:rsidRPr="00535D62" w14:paraId="4141A8A1" w14:textId="77777777" w:rsidTr="00BE5588">
        <w:trPr>
          <w:trHeight w:val="223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F5A181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4695D64B" w14:textId="77777777" w:rsidTr="00BE5588">
        <w:trPr>
          <w:trHeight w:val="285"/>
        </w:trPr>
        <w:tc>
          <w:tcPr>
            <w:tcW w:w="94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C408D" w14:textId="77777777" w:rsidR="00C96A1E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  <w:p w14:paraId="209671BB" w14:textId="77777777" w:rsidR="00547472" w:rsidRPr="00535D62" w:rsidRDefault="00547472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8F8B23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AE06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4C384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98EB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B12972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D924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87AB494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FE61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89B2306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E82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71C27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B48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DB079CA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FE4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705D258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D417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A7CACF2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3388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1B28CD6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39D3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0276DB3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1C96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62ECE1E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82F6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1BF6956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455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75DE9D2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8C15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669DB3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FE5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04C6652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CAD2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E57E16A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E42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2D0A61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F842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6703F9C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4190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8F994C3" w14:textId="77777777" w:rsidTr="00BE5588">
        <w:trPr>
          <w:trHeight w:val="285"/>
        </w:trPr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5347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9CCE224" w14:textId="6B8D1531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2D7E86F0" w14:textId="77777777" w:rsidR="00BE5588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</w:p>
    <w:p w14:paraId="240C6F19" w14:textId="5D29F3E5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136AA5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51093" w14:textId="77777777" w:rsidR="00DA7234" w:rsidRDefault="00DA7234">
      <w:r>
        <w:separator/>
      </w:r>
    </w:p>
  </w:endnote>
  <w:endnote w:type="continuationSeparator" w:id="0">
    <w:p w14:paraId="334C3AB7" w14:textId="77777777" w:rsidR="00DA7234" w:rsidRDefault="00DA72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103CD" w14:textId="77777777" w:rsidR="00DA7234" w:rsidRDefault="00DA7234">
      <w:r>
        <w:separator/>
      </w:r>
    </w:p>
  </w:footnote>
  <w:footnote w:type="continuationSeparator" w:id="0">
    <w:p w14:paraId="591AD876" w14:textId="77777777" w:rsidR="00DA7234" w:rsidRDefault="00DA7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298920223">
    <w:abstractNumId w:val="6"/>
  </w:num>
  <w:num w:numId="2" w16cid:durableId="1047727078">
    <w:abstractNumId w:val="4"/>
  </w:num>
  <w:num w:numId="3" w16cid:durableId="212541275">
    <w:abstractNumId w:val="1"/>
  </w:num>
  <w:num w:numId="4" w16cid:durableId="394163801">
    <w:abstractNumId w:val="7"/>
  </w:num>
  <w:num w:numId="5" w16cid:durableId="831918981">
    <w:abstractNumId w:val="3"/>
  </w:num>
  <w:num w:numId="6" w16cid:durableId="255870506">
    <w:abstractNumId w:val="10"/>
  </w:num>
  <w:num w:numId="7" w16cid:durableId="1065303259">
    <w:abstractNumId w:val="0"/>
  </w:num>
  <w:num w:numId="8" w16cid:durableId="1768386159">
    <w:abstractNumId w:val="9"/>
  </w:num>
  <w:num w:numId="9" w16cid:durableId="603880938">
    <w:abstractNumId w:val="8"/>
  </w:num>
  <w:num w:numId="10" w16cid:durableId="1023675609">
    <w:abstractNumId w:val="2"/>
  </w:num>
  <w:num w:numId="11" w16cid:durableId="5798752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4BE1"/>
    <w:rsid w:val="000174C8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36AA5"/>
    <w:rsid w:val="00137B56"/>
    <w:rsid w:val="0014396F"/>
    <w:rsid w:val="001659DB"/>
    <w:rsid w:val="00173914"/>
    <w:rsid w:val="00191B87"/>
    <w:rsid w:val="001C2425"/>
    <w:rsid w:val="001D7CF0"/>
    <w:rsid w:val="001F3936"/>
    <w:rsid w:val="001F7278"/>
    <w:rsid w:val="0020348D"/>
    <w:rsid w:val="002126C8"/>
    <w:rsid w:val="00230309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D7905"/>
    <w:rsid w:val="002F4002"/>
    <w:rsid w:val="0031058B"/>
    <w:rsid w:val="00330D69"/>
    <w:rsid w:val="00341C49"/>
    <w:rsid w:val="00356E57"/>
    <w:rsid w:val="003612CF"/>
    <w:rsid w:val="00362AA1"/>
    <w:rsid w:val="00363FF7"/>
    <w:rsid w:val="003727C1"/>
    <w:rsid w:val="00385679"/>
    <w:rsid w:val="00385924"/>
    <w:rsid w:val="00393B21"/>
    <w:rsid w:val="003A209B"/>
    <w:rsid w:val="003A5A6C"/>
    <w:rsid w:val="003B4DB0"/>
    <w:rsid w:val="003D5665"/>
    <w:rsid w:val="003F06ED"/>
    <w:rsid w:val="003F2211"/>
    <w:rsid w:val="00410567"/>
    <w:rsid w:val="0043392D"/>
    <w:rsid w:val="004371AC"/>
    <w:rsid w:val="00450CDF"/>
    <w:rsid w:val="00480941"/>
    <w:rsid w:val="00490FCD"/>
    <w:rsid w:val="00492991"/>
    <w:rsid w:val="004946D2"/>
    <w:rsid w:val="004A3E6F"/>
    <w:rsid w:val="004B70A3"/>
    <w:rsid w:val="004C22CC"/>
    <w:rsid w:val="004C592B"/>
    <w:rsid w:val="004C7551"/>
    <w:rsid w:val="004D0B98"/>
    <w:rsid w:val="004D24D9"/>
    <w:rsid w:val="004E3634"/>
    <w:rsid w:val="004F4135"/>
    <w:rsid w:val="005033FD"/>
    <w:rsid w:val="00504108"/>
    <w:rsid w:val="005132E5"/>
    <w:rsid w:val="00522CF7"/>
    <w:rsid w:val="005301BF"/>
    <w:rsid w:val="00535D62"/>
    <w:rsid w:val="00540CEA"/>
    <w:rsid w:val="00542F01"/>
    <w:rsid w:val="00545A6C"/>
    <w:rsid w:val="00547472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838B5"/>
    <w:rsid w:val="006A3318"/>
    <w:rsid w:val="006B1351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C5C5E"/>
    <w:rsid w:val="008E2D54"/>
    <w:rsid w:val="008E32A3"/>
    <w:rsid w:val="00900BBE"/>
    <w:rsid w:val="00903DA5"/>
    <w:rsid w:val="009378C2"/>
    <w:rsid w:val="00947FA3"/>
    <w:rsid w:val="009540D5"/>
    <w:rsid w:val="00962077"/>
    <w:rsid w:val="00966DFC"/>
    <w:rsid w:val="00967E10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60CD3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10D8B"/>
    <w:rsid w:val="00B13469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BE5588"/>
    <w:rsid w:val="00C21CB5"/>
    <w:rsid w:val="00C375D7"/>
    <w:rsid w:val="00C37D55"/>
    <w:rsid w:val="00C43AF8"/>
    <w:rsid w:val="00C86736"/>
    <w:rsid w:val="00C96A1E"/>
    <w:rsid w:val="00CA0FA1"/>
    <w:rsid w:val="00CA5AD9"/>
    <w:rsid w:val="00CC0234"/>
    <w:rsid w:val="00CC0833"/>
    <w:rsid w:val="00CD4662"/>
    <w:rsid w:val="00CD48FA"/>
    <w:rsid w:val="00CD6CEC"/>
    <w:rsid w:val="00CD7CDC"/>
    <w:rsid w:val="00CE42A2"/>
    <w:rsid w:val="00CF7832"/>
    <w:rsid w:val="00D2129E"/>
    <w:rsid w:val="00D223CC"/>
    <w:rsid w:val="00D24C00"/>
    <w:rsid w:val="00D7347D"/>
    <w:rsid w:val="00D74D13"/>
    <w:rsid w:val="00DA43FF"/>
    <w:rsid w:val="00DA7234"/>
    <w:rsid w:val="00DB2EEA"/>
    <w:rsid w:val="00DC6126"/>
    <w:rsid w:val="00DC6AC4"/>
    <w:rsid w:val="00DD3AFE"/>
    <w:rsid w:val="00DF6C56"/>
    <w:rsid w:val="00E0100E"/>
    <w:rsid w:val="00E115FA"/>
    <w:rsid w:val="00E11C0E"/>
    <w:rsid w:val="00E32867"/>
    <w:rsid w:val="00E80283"/>
    <w:rsid w:val="00EA097A"/>
    <w:rsid w:val="00EA306E"/>
    <w:rsid w:val="00EA53FC"/>
    <w:rsid w:val="00EA5988"/>
    <w:rsid w:val="00ED63E3"/>
    <w:rsid w:val="00EE19A1"/>
    <w:rsid w:val="00EE658D"/>
    <w:rsid w:val="00F00F03"/>
    <w:rsid w:val="00F25286"/>
    <w:rsid w:val="00F25944"/>
    <w:rsid w:val="00F34E50"/>
    <w:rsid w:val="00F37DA4"/>
    <w:rsid w:val="00F50867"/>
    <w:rsid w:val="00F53F56"/>
    <w:rsid w:val="00F6688C"/>
    <w:rsid w:val="00F72C8B"/>
    <w:rsid w:val="00F843C0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7CB7A9"/>
  <w15:docId w15:val="{4D84FB73-5495-4C24-A98C-F4A8791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link w:val="Ttulo6Char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tulo6Char">
    <w:name w:val="Título 6 Char"/>
    <w:basedOn w:val="Fontepargpadro"/>
    <w:link w:val="Ttulo6"/>
    <w:rsid w:val="00967E10"/>
    <w:rPr>
      <w:rFonts w:ascii="Arial" w:hAnsi="Arial" w:cs="Arial"/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5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MATEUS SANTOS MONTEIRO</cp:lastModifiedBy>
  <cp:revision>11</cp:revision>
  <cp:lastPrinted>2024-01-30T16:24:00Z</cp:lastPrinted>
  <dcterms:created xsi:type="dcterms:W3CDTF">2025-05-27T13:20:00Z</dcterms:created>
  <dcterms:modified xsi:type="dcterms:W3CDTF">2026-04-30T13:12:00Z</dcterms:modified>
</cp:coreProperties>
</file>